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5C3A4" w14:textId="6D1FA0C4" w:rsidR="00664FA1" w:rsidRDefault="00D858F4">
      <w:pPr>
        <w:ind w:left="9"/>
      </w:pPr>
      <w:r>
        <w:t xml:space="preserve">April </w:t>
      </w:r>
      <w:r w:rsidR="006B1DB4">
        <w:t>28</w:t>
      </w:r>
      <w:r w:rsidR="00515248">
        <w:t>, 2026</w:t>
      </w:r>
    </w:p>
    <w:p w14:paraId="17FF246D" w14:textId="77777777" w:rsidR="00664FA1" w:rsidRDefault="00960128">
      <w:pPr>
        <w:spacing w:after="0" w:line="259" w:lineRule="auto"/>
        <w:ind w:left="14" w:firstLine="0"/>
      </w:pPr>
      <w:r>
        <w:t xml:space="preserve">  </w:t>
      </w:r>
    </w:p>
    <w:p w14:paraId="322525C5" w14:textId="77777777" w:rsidR="00664FA1" w:rsidRDefault="00960128">
      <w:pPr>
        <w:spacing w:after="0" w:line="259" w:lineRule="auto"/>
        <w:ind w:left="14" w:firstLine="0"/>
      </w:pPr>
      <w:r>
        <w:t xml:space="preserve">  </w:t>
      </w:r>
    </w:p>
    <w:p w14:paraId="5626BB93" w14:textId="17DC8C99" w:rsidR="00664FA1" w:rsidRDefault="00960128">
      <w:pPr>
        <w:spacing w:after="0" w:line="259" w:lineRule="auto"/>
        <w:ind w:left="96"/>
        <w:jc w:val="center"/>
        <w:rPr>
          <w:b/>
        </w:rPr>
      </w:pPr>
      <w:r>
        <w:rPr>
          <w:b/>
        </w:rPr>
        <w:t xml:space="preserve">Post Agenda for </w:t>
      </w:r>
      <w:r w:rsidR="00D858F4">
        <w:rPr>
          <w:b/>
        </w:rPr>
        <w:t xml:space="preserve">April </w:t>
      </w:r>
      <w:r w:rsidR="006B1DB4">
        <w:rPr>
          <w:b/>
        </w:rPr>
        <w:t>27</w:t>
      </w:r>
      <w:r w:rsidR="00515248">
        <w:rPr>
          <w:b/>
        </w:rPr>
        <w:t>, 2026</w:t>
      </w:r>
    </w:p>
    <w:p w14:paraId="26F6DB68" w14:textId="77777777" w:rsidR="00374389" w:rsidRDefault="00374389" w:rsidP="00374389">
      <w:pPr>
        <w:spacing w:after="0" w:line="259" w:lineRule="auto"/>
        <w:ind w:left="96" w:right="4"/>
        <w:jc w:val="center"/>
      </w:pPr>
      <w:r>
        <w:rPr>
          <w:b/>
        </w:rPr>
        <w:t xml:space="preserve">Regular Scheduled Council Meeting  </w:t>
      </w:r>
    </w:p>
    <w:p w14:paraId="674BF8EC" w14:textId="77777777" w:rsidR="00664FA1" w:rsidRDefault="00960128">
      <w:pPr>
        <w:spacing w:after="0" w:line="259" w:lineRule="auto"/>
        <w:ind w:left="96" w:right="17"/>
        <w:jc w:val="center"/>
      </w:pPr>
      <w:r>
        <w:rPr>
          <w:b/>
        </w:rPr>
        <w:t xml:space="preserve">Mayor and City Council for the City of Ringgold  </w:t>
      </w:r>
    </w:p>
    <w:p w14:paraId="68997543" w14:textId="77777777" w:rsidR="00960E1E" w:rsidRDefault="00960E1E">
      <w:pPr>
        <w:spacing w:after="0" w:line="259" w:lineRule="auto"/>
        <w:ind w:left="305" w:firstLine="0"/>
        <w:jc w:val="center"/>
        <w:rPr>
          <w:b/>
        </w:rPr>
      </w:pPr>
    </w:p>
    <w:p w14:paraId="4BE7389E" w14:textId="3186B804" w:rsidR="00551CAD" w:rsidRDefault="00960128" w:rsidP="00985503">
      <w:pPr>
        <w:ind w:left="2340" w:right="3146" w:hanging="2341"/>
      </w:pPr>
      <w:r>
        <w:t xml:space="preserve">Members Present    </w:t>
      </w:r>
      <w:r w:rsidR="00AB2B71">
        <w:t xml:space="preserve"> </w:t>
      </w:r>
      <w:r w:rsidR="00AB2B71">
        <w:tab/>
      </w:r>
      <w:r w:rsidR="00515248">
        <w:t xml:space="preserve">Councilmember </w:t>
      </w:r>
      <w:r w:rsidR="00551CAD">
        <w:t>Sara Clark</w:t>
      </w:r>
    </w:p>
    <w:p w14:paraId="3E699551" w14:textId="61ED58BC" w:rsidR="00664FA1" w:rsidRDefault="000B4A98" w:rsidP="00AE0970">
      <w:pPr>
        <w:tabs>
          <w:tab w:val="center" w:pos="3812"/>
        </w:tabs>
        <w:ind w:left="2340" w:hanging="2340"/>
      </w:pPr>
      <w:r>
        <w:tab/>
      </w:r>
      <w:r w:rsidR="00AE0970">
        <w:t>Councilmember Jake Haynes</w:t>
      </w:r>
    </w:p>
    <w:p w14:paraId="1B2DD4D4" w14:textId="1D5B5FE6" w:rsidR="00F266B6" w:rsidRDefault="007A0971" w:rsidP="00AE0970">
      <w:pPr>
        <w:tabs>
          <w:tab w:val="center" w:pos="3812"/>
        </w:tabs>
        <w:ind w:left="2340" w:hanging="2340"/>
      </w:pPr>
      <w:r>
        <w:tab/>
      </w:r>
      <w:r w:rsidR="00515248">
        <w:t>Vice Mayo</w:t>
      </w:r>
      <w:r w:rsidR="00F266B6">
        <w:t>r Earl Henderson</w:t>
      </w:r>
    </w:p>
    <w:p w14:paraId="04DFED9E" w14:textId="77777777" w:rsidR="00AD1FEF" w:rsidRDefault="000D188F" w:rsidP="00AD1FEF">
      <w:pPr>
        <w:tabs>
          <w:tab w:val="center" w:pos="3812"/>
        </w:tabs>
        <w:ind w:left="2340" w:hanging="2340"/>
      </w:pPr>
      <w:r>
        <w:tab/>
      </w:r>
      <w:r w:rsidR="00AD1FEF">
        <w:t>Councilmember Rhonda Swaney</w:t>
      </w:r>
    </w:p>
    <w:p w14:paraId="673C5C2E" w14:textId="062206C6" w:rsidR="00D72B79" w:rsidRDefault="004443D6" w:rsidP="00F266B6">
      <w:pPr>
        <w:tabs>
          <w:tab w:val="center" w:pos="3812"/>
        </w:tabs>
        <w:ind w:left="2340" w:hanging="2340"/>
      </w:pPr>
      <w:r>
        <w:tab/>
      </w:r>
      <w:r w:rsidR="00D72B79">
        <w:t xml:space="preserve">      </w:t>
      </w:r>
    </w:p>
    <w:p w14:paraId="046E3833" w14:textId="5167515F" w:rsidR="008B763B" w:rsidRDefault="00960128" w:rsidP="008B763B">
      <w:pPr>
        <w:tabs>
          <w:tab w:val="center" w:pos="3812"/>
        </w:tabs>
        <w:ind w:left="2340" w:hanging="2340"/>
      </w:pPr>
      <w:r>
        <w:t xml:space="preserve">Members Absent: </w:t>
      </w:r>
      <w:r w:rsidR="008B763B">
        <w:tab/>
      </w:r>
      <w:r w:rsidR="002C7FD8">
        <w:t>None</w:t>
      </w:r>
    </w:p>
    <w:p w14:paraId="2A6D2AF7" w14:textId="136EC1B0" w:rsidR="00551CAD" w:rsidRDefault="00551CAD" w:rsidP="00551CAD">
      <w:pPr>
        <w:ind w:left="2340" w:right="261" w:firstLine="0"/>
      </w:pPr>
    </w:p>
    <w:p w14:paraId="74CFC0DC" w14:textId="3265A098" w:rsidR="005B1D33" w:rsidRDefault="00DB5DCE" w:rsidP="003A39A1">
      <w:pPr>
        <w:tabs>
          <w:tab w:val="center" w:pos="3812"/>
        </w:tabs>
        <w:ind w:left="2340" w:hanging="2340"/>
      </w:pPr>
      <w:r>
        <w:t>Also Present:</w:t>
      </w:r>
      <w:r>
        <w:tab/>
      </w:r>
      <w:r w:rsidR="00AA0CC4">
        <w:t>Mark Vaughn, City Manage</w:t>
      </w:r>
      <w:r w:rsidR="003A39A1">
        <w:t>r</w:t>
      </w:r>
    </w:p>
    <w:p w14:paraId="7FBBD49C" w14:textId="46FA1808" w:rsidR="005E3BB6" w:rsidRDefault="005E3BB6" w:rsidP="002B517B">
      <w:pPr>
        <w:tabs>
          <w:tab w:val="center" w:pos="3812"/>
        </w:tabs>
        <w:ind w:left="2340" w:hanging="2340"/>
      </w:pPr>
      <w:r>
        <w:tab/>
      </w:r>
      <w:r w:rsidR="00AC65C8">
        <w:t>Nicki Lundeen, City Clerk</w:t>
      </w:r>
    </w:p>
    <w:p w14:paraId="010297D7" w14:textId="6891ECBE" w:rsidR="00664FA1" w:rsidRDefault="002C7FD8" w:rsidP="003A2F47">
      <w:pPr>
        <w:tabs>
          <w:tab w:val="center" w:pos="3812"/>
        </w:tabs>
        <w:ind w:left="2340" w:hanging="2340"/>
      </w:pPr>
      <w:r>
        <w:tab/>
      </w:r>
      <w:r w:rsidR="006B0006">
        <w:tab/>
      </w:r>
      <w:r w:rsidR="0090514E">
        <w:tab/>
      </w:r>
      <w:r w:rsidR="00CD6EF0">
        <w:tab/>
      </w:r>
      <w:r w:rsidR="00C66683">
        <w:tab/>
      </w:r>
      <w:r w:rsidR="009A397A">
        <w:tab/>
      </w:r>
      <w:r w:rsidR="00F92DF5">
        <w:tab/>
      </w:r>
      <w:r w:rsidR="00421072">
        <w:tab/>
      </w:r>
      <w:r w:rsidR="003A47D2">
        <w:tab/>
      </w:r>
      <w:r w:rsidR="004C238E">
        <w:tab/>
      </w:r>
      <w:r w:rsidR="00960128">
        <w:t xml:space="preserve">  </w:t>
      </w:r>
    </w:p>
    <w:p w14:paraId="72F3DBA8" w14:textId="77777777" w:rsidR="00DA59E7" w:rsidRDefault="00621B3D" w:rsidP="009C357C">
      <w:pPr>
        <w:pStyle w:val="ListParagraph"/>
        <w:numPr>
          <w:ilvl w:val="0"/>
          <w:numId w:val="2"/>
        </w:numPr>
        <w:spacing w:line="252" w:lineRule="auto"/>
      </w:pPr>
      <w:r>
        <w:t>Council voted to approve the Consent Agenda Items engross to include</w:t>
      </w:r>
      <w:r w:rsidR="00DA59E7">
        <w:t>:</w:t>
      </w:r>
    </w:p>
    <w:p w14:paraId="1BA8DB9E" w14:textId="1266C2D9" w:rsidR="00C33AF8" w:rsidRDefault="008B763B" w:rsidP="008B763B">
      <w:pPr>
        <w:pStyle w:val="ListParagraph"/>
        <w:numPr>
          <w:ilvl w:val="0"/>
          <w:numId w:val="4"/>
        </w:numPr>
        <w:spacing w:line="252" w:lineRule="auto"/>
        <w:ind w:left="1080" w:hanging="270"/>
      </w:pPr>
      <w:r>
        <w:t xml:space="preserve">Work Session Minutes, </w:t>
      </w:r>
      <w:r w:rsidR="006B1DB4">
        <w:t>April 13</w:t>
      </w:r>
      <w:r w:rsidR="00BE5390">
        <w:t>, 2026</w:t>
      </w:r>
      <w:r>
        <w:t>.</w:t>
      </w:r>
    </w:p>
    <w:p w14:paraId="499530B9" w14:textId="0C6FA1A3" w:rsidR="008B763B" w:rsidRDefault="008B763B" w:rsidP="008B763B">
      <w:pPr>
        <w:pStyle w:val="ListParagraph"/>
        <w:numPr>
          <w:ilvl w:val="0"/>
          <w:numId w:val="4"/>
        </w:numPr>
        <w:spacing w:line="252" w:lineRule="auto"/>
        <w:ind w:left="1080" w:hanging="270"/>
      </w:pPr>
      <w:r>
        <w:t>Regular Scheduled Meeting Minutes</w:t>
      </w:r>
      <w:r w:rsidR="008D56EC">
        <w:t xml:space="preserve"> </w:t>
      </w:r>
      <w:r w:rsidR="006B1DB4">
        <w:t>April 13</w:t>
      </w:r>
      <w:r w:rsidR="00BE5390">
        <w:t>, 2026</w:t>
      </w:r>
      <w:r>
        <w:t>.</w:t>
      </w:r>
    </w:p>
    <w:p w14:paraId="4C21ACB3" w14:textId="77777777" w:rsidR="00CB6995" w:rsidRDefault="00CB6995" w:rsidP="00CB6995">
      <w:pPr>
        <w:pStyle w:val="ListParagraph"/>
        <w:spacing w:line="252" w:lineRule="auto"/>
        <w:ind w:left="1080" w:firstLine="0"/>
      </w:pPr>
    </w:p>
    <w:p w14:paraId="0EEB8126" w14:textId="4F996FBA" w:rsidR="00515248" w:rsidRDefault="00515248" w:rsidP="00983091">
      <w:pPr>
        <w:pStyle w:val="ListParagraph"/>
        <w:numPr>
          <w:ilvl w:val="0"/>
          <w:numId w:val="2"/>
        </w:numPr>
        <w:spacing w:line="240" w:lineRule="auto"/>
      </w:pPr>
      <w:r>
        <w:t xml:space="preserve">Council voted to </w:t>
      </w:r>
      <w:r w:rsidR="006B1DB4">
        <w:t>table Item A of the Public Hearing due to no appearance and sending it back to Planning and Zoning.</w:t>
      </w:r>
    </w:p>
    <w:p w14:paraId="4F8546FD" w14:textId="77777777" w:rsidR="00BE5390" w:rsidRDefault="00BE5390" w:rsidP="00BE5390">
      <w:pPr>
        <w:pStyle w:val="ListParagraph"/>
        <w:spacing w:line="240" w:lineRule="auto"/>
        <w:ind w:left="722" w:firstLine="0"/>
      </w:pPr>
    </w:p>
    <w:p w14:paraId="55F03A53" w14:textId="4684B2CF" w:rsidR="00BE5390" w:rsidRDefault="00BE5390" w:rsidP="00983091">
      <w:pPr>
        <w:pStyle w:val="ListParagraph"/>
        <w:numPr>
          <w:ilvl w:val="0"/>
          <w:numId w:val="2"/>
        </w:numPr>
        <w:spacing w:line="240" w:lineRule="auto"/>
      </w:pPr>
      <w:r>
        <w:t>Council voted to approve</w:t>
      </w:r>
      <w:r w:rsidR="00D858F4">
        <w:t xml:space="preserve"> </w:t>
      </w:r>
      <w:r w:rsidR="006B1DB4">
        <w:t xml:space="preserve">the request of James Caldwell &amp; Juanita Caldwell (Estate) to subdivide into two lots. The property is located at Tax Map 53A, Parcel 13. </w:t>
      </w:r>
    </w:p>
    <w:p w14:paraId="52A4921F" w14:textId="77777777" w:rsidR="00AE1703" w:rsidRDefault="00AE1703" w:rsidP="00AE1703">
      <w:pPr>
        <w:pStyle w:val="ListParagraph"/>
      </w:pPr>
    </w:p>
    <w:p w14:paraId="6C63FB17" w14:textId="0121EB49" w:rsidR="00AE1703" w:rsidRDefault="00AE1703" w:rsidP="00983091">
      <w:pPr>
        <w:pStyle w:val="ListParagraph"/>
        <w:numPr>
          <w:ilvl w:val="0"/>
          <w:numId w:val="2"/>
        </w:numPr>
        <w:spacing w:line="240" w:lineRule="auto"/>
      </w:pPr>
      <w:r>
        <w:t xml:space="preserve">Council voted to </w:t>
      </w:r>
      <w:r w:rsidR="00D858F4">
        <w:t xml:space="preserve">move </w:t>
      </w:r>
      <w:r w:rsidR="006B1DB4">
        <w:t>approve the FY25 Audit Report as presented.</w:t>
      </w:r>
    </w:p>
    <w:p w14:paraId="57D0B0FE" w14:textId="77777777" w:rsidR="00BE5390" w:rsidRDefault="00BE5390" w:rsidP="00BE5390">
      <w:pPr>
        <w:pStyle w:val="ListParagraph"/>
      </w:pPr>
    </w:p>
    <w:p w14:paraId="65430982" w14:textId="4A166B38" w:rsidR="00BE5390" w:rsidRDefault="00BE5390" w:rsidP="00983091">
      <w:pPr>
        <w:pStyle w:val="ListParagraph"/>
        <w:numPr>
          <w:ilvl w:val="0"/>
          <w:numId w:val="2"/>
        </w:numPr>
        <w:spacing w:line="240" w:lineRule="auto"/>
      </w:pPr>
      <w:r>
        <w:t xml:space="preserve">Council voted to </w:t>
      </w:r>
      <w:r w:rsidR="006B1DB4">
        <w:t>approve the purchase of materials to replace the water line on Guyler Street</w:t>
      </w:r>
      <w:r w:rsidR="007B4D1B">
        <w:t>.</w:t>
      </w:r>
    </w:p>
    <w:p w14:paraId="68491908" w14:textId="77777777" w:rsidR="005623F3" w:rsidRDefault="005623F3" w:rsidP="005623F3">
      <w:pPr>
        <w:pStyle w:val="ListParagraph"/>
      </w:pPr>
    </w:p>
    <w:p w14:paraId="21ED33B5" w14:textId="2F1334A1" w:rsidR="005623F3" w:rsidRDefault="005623F3" w:rsidP="007B4D1B">
      <w:pPr>
        <w:pStyle w:val="ListParagraph"/>
        <w:numPr>
          <w:ilvl w:val="0"/>
          <w:numId w:val="2"/>
        </w:numPr>
        <w:spacing w:line="240" w:lineRule="auto"/>
      </w:pPr>
      <w:r>
        <w:t xml:space="preserve">Council voted to approve </w:t>
      </w:r>
      <w:r w:rsidR="007B4D1B">
        <w:t>the Request for Qualifications for professional architectural services.</w:t>
      </w:r>
    </w:p>
    <w:p w14:paraId="6A205C28" w14:textId="77777777" w:rsidR="007B4D1B" w:rsidRDefault="007B4D1B" w:rsidP="007B4D1B">
      <w:pPr>
        <w:pStyle w:val="ListParagraph"/>
      </w:pPr>
    </w:p>
    <w:p w14:paraId="308E8B18" w14:textId="7AC10147" w:rsidR="009E5C34" w:rsidRDefault="009E5C34" w:rsidP="00515248">
      <w:pPr>
        <w:pStyle w:val="ListParagraph"/>
        <w:numPr>
          <w:ilvl w:val="0"/>
          <w:numId w:val="2"/>
        </w:numPr>
        <w:spacing w:line="252" w:lineRule="auto"/>
      </w:pPr>
      <w:r>
        <w:t>Council voted to go into Executive Session.</w:t>
      </w:r>
    </w:p>
    <w:p w14:paraId="3FC94966" w14:textId="77777777" w:rsidR="009E5C34" w:rsidRDefault="009E5C34" w:rsidP="009E5C34">
      <w:pPr>
        <w:pStyle w:val="ListParagraph"/>
      </w:pPr>
    </w:p>
    <w:p w14:paraId="13EE80A0" w14:textId="1CEDA5D7" w:rsidR="009E5C34" w:rsidRDefault="009E5C34" w:rsidP="00515248">
      <w:pPr>
        <w:pStyle w:val="ListParagraph"/>
        <w:numPr>
          <w:ilvl w:val="0"/>
          <w:numId w:val="2"/>
        </w:numPr>
        <w:spacing w:line="252" w:lineRule="auto"/>
      </w:pPr>
      <w:r>
        <w:t xml:space="preserve">Council voted to </w:t>
      </w:r>
      <w:r w:rsidR="00983091">
        <w:t>return to</w:t>
      </w:r>
      <w:r>
        <w:t xml:space="preserve"> Open Session.</w:t>
      </w:r>
    </w:p>
    <w:p w14:paraId="5EFF8692" w14:textId="77777777" w:rsidR="009E5C34" w:rsidRDefault="009E5C34" w:rsidP="009E5C34">
      <w:pPr>
        <w:pStyle w:val="ListParagraph"/>
      </w:pPr>
    </w:p>
    <w:p w14:paraId="2E0A5F87" w14:textId="0F38B3AD" w:rsidR="009E5C34" w:rsidRDefault="009E5C34" w:rsidP="00515248">
      <w:pPr>
        <w:pStyle w:val="ListParagraph"/>
        <w:numPr>
          <w:ilvl w:val="0"/>
          <w:numId w:val="2"/>
        </w:numPr>
        <w:spacing w:line="252" w:lineRule="auto"/>
      </w:pPr>
      <w:r>
        <w:t>Council voted to adjourn.</w:t>
      </w:r>
    </w:p>
    <w:p w14:paraId="41F13C5A" w14:textId="77777777" w:rsidR="009E5C34" w:rsidRDefault="009E5C34" w:rsidP="009E5C34">
      <w:pPr>
        <w:pStyle w:val="ListParagraph"/>
        <w:spacing w:line="252" w:lineRule="auto"/>
        <w:ind w:left="722" w:firstLine="0"/>
      </w:pPr>
    </w:p>
    <w:p w14:paraId="153DFA8D" w14:textId="6E9322C2" w:rsidR="00213630" w:rsidRDefault="00213630" w:rsidP="00515248">
      <w:pPr>
        <w:pStyle w:val="ListParagraph"/>
        <w:spacing w:line="252" w:lineRule="auto"/>
        <w:ind w:left="722" w:firstLine="0"/>
      </w:pPr>
    </w:p>
    <w:p w14:paraId="5B2857AD" w14:textId="40DC40A9" w:rsidR="009C357C" w:rsidRDefault="009C357C" w:rsidP="004672C2">
      <w:pPr>
        <w:pStyle w:val="ListParagraph"/>
        <w:ind w:left="722" w:firstLine="0"/>
      </w:pPr>
    </w:p>
    <w:p w14:paraId="111AE33E" w14:textId="17507194" w:rsidR="00111D48" w:rsidRDefault="00111D48" w:rsidP="009C357C">
      <w:pPr>
        <w:ind w:left="270" w:firstLine="0"/>
      </w:pPr>
    </w:p>
    <w:p w14:paraId="75FCACDC" w14:textId="30CC471D" w:rsidR="00E514FA" w:rsidRDefault="00E514FA" w:rsidP="00111D48">
      <w:pPr>
        <w:ind w:left="362" w:firstLine="0"/>
      </w:pPr>
    </w:p>
    <w:sectPr w:rsidR="00E514FA" w:rsidSect="00D128E4">
      <w:headerReference w:type="default" r:id="rId7"/>
      <w:pgSz w:w="12240" w:h="15840"/>
      <w:pgMar w:top="900" w:right="1211" w:bottom="1440" w:left="1138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2AF4E" w14:textId="77777777" w:rsidR="00F60173" w:rsidRDefault="00F60173" w:rsidP="00D128E4">
      <w:pPr>
        <w:spacing w:after="0" w:line="240" w:lineRule="auto"/>
      </w:pPr>
      <w:r>
        <w:separator/>
      </w:r>
    </w:p>
  </w:endnote>
  <w:endnote w:type="continuationSeparator" w:id="0">
    <w:p w14:paraId="19494DD8" w14:textId="77777777" w:rsidR="00F60173" w:rsidRDefault="00F60173" w:rsidP="00D12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F8B92E" w14:textId="77777777" w:rsidR="00F60173" w:rsidRDefault="00F60173" w:rsidP="00D128E4">
      <w:pPr>
        <w:spacing w:after="0" w:line="240" w:lineRule="auto"/>
      </w:pPr>
      <w:r>
        <w:separator/>
      </w:r>
    </w:p>
  </w:footnote>
  <w:footnote w:type="continuationSeparator" w:id="0">
    <w:p w14:paraId="2AB25D39" w14:textId="77777777" w:rsidR="00F60173" w:rsidRDefault="00F60173" w:rsidP="00D12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D072D1" w14:textId="34AB1251" w:rsidR="00D128E4" w:rsidRDefault="00D128E4" w:rsidP="00D128E4">
    <w:pPr>
      <w:tabs>
        <w:tab w:val="center" w:pos="4695"/>
        <w:tab w:val="center" w:pos="8688"/>
      </w:tabs>
      <w:spacing w:after="0" w:line="259" w:lineRule="auto"/>
      <w:ind w:left="0" w:firstLine="0"/>
    </w:pPr>
    <w:r>
      <w:tab/>
    </w:r>
    <w:r>
      <w:tab/>
    </w:r>
    <w:r w:rsidR="00EB04CB">
      <w:t xml:space="preserve">         </w:t>
    </w:r>
    <w:r>
      <w:rPr>
        <w:sz w:val="24"/>
      </w:rPr>
      <w:t xml:space="preserve">Post Agenda </w:t>
    </w:r>
  </w:p>
  <w:p w14:paraId="27D174CC" w14:textId="1D3DCE5D" w:rsidR="00D128E4" w:rsidRDefault="00D128E4" w:rsidP="00D128E4">
    <w:pPr>
      <w:tabs>
        <w:tab w:val="center" w:pos="4695"/>
        <w:tab w:val="center" w:pos="8724"/>
      </w:tabs>
      <w:spacing w:after="0" w:line="259" w:lineRule="auto"/>
      <w:ind w:left="-1" w:firstLine="0"/>
    </w:pPr>
    <w:r>
      <w:rPr>
        <w:sz w:val="24"/>
      </w:rPr>
      <w:t xml:space="preserve"> </w:t>
    </w:r>
    <w:r>
      <w:rPr>
        <w:sz w:val="24"/>
      </w:rPr>
      <w:tab/>
      <w:t xml:space="preserve"> </w:t>
    </w:r>
    <w:r>
      <w:rPr>
        <w:sz w:val="24"/>
      </w:rPr>
      <w:tab/>
    </w:r>
    <w:r w:rsidR="00EB04CB">
      <w:rPr>
        <w:sz w:val="24"/>
      </w:rPr>
      <w:t xml:space="preserve">          </w:t>
    </w:r>
    <w:r>
      <w:rPr>
        <w:sz w:val="24"/>
      </w:rPr>
      <w:t xml:space="preserve">Page </w:t>
    </w:r>
    <w:r w:rsidR="00245B28">
      <w:rPr>
        <w:sz w:val="24"/>
      </w:rPr>
      <w:t>2</w:t>
    </w:r>
    <w:r>
      <w:rPr>
        <w:sz w:val="24"/>
      </w:rPr>
      <w:t xml:space="preserve"> of </w:t>
    </w:r>
    <w:r w:rsidR="00245B28">
      <w:rPr>
        <w:sz w:val="24"/>
      </w:rPr>
      <w:t>2</w:t>
    </w:r>
  </w:p>
  <w:p w14:paraId="297A8AC8" w14:textId="42558B20" w:rsidR="00D128E4" w:rsidRDefault="00D128E4" w:rsidP="00054809">
    <w:pPr>
      <w:tabs>
        <w:tab w:val="center" w:pos="4695"/>
        <w:tab w:val="center" w:pos="8355"/>
      </w:tabs>
      <w:spacing w:after="0" w:line="259" w:lineRule="auto"/>
      <w:ind w:left="-1" w:firstLine="0"/>
    </w:pPr>
    <w:r>
      <w:rPr>
        <w:sz w:val="24"/>
      </w:rPr>
      <w:t xml:space="preserve">  </w:t>
    </w:r>
    <w:r>
      <w:rPr>
        <w:sz w:val="24"/>
      </w:rPr>
      <w:tab/>
      <w:t xml:space="preserve"> </w:t>
    </w:r>
    <w:r>
      <w:rPr>
        <w:sz w:val="24"/>
      </w:rPr>
      <w:tab/>
    </w:r>
    <w:r w:rsidR="003E679B">
      <w:rPr>
        <w:sz w:val="24"/>
      </w:rPr>
      <w:t xml:space="preserve">                  </w:t>
    </w:r>
    <w:r w:rsidR="009E5C34">
      <w:rPr>
        <w:sz w:val="24"/>
      </w:rPr>
      <w:t>January 12,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426109"/>
    <w:multiLevelType w:val="hybridMultilevel"/>
    <w:tmpl w:val="FD64ADC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2C602473"/>
    <w:multiLevelType w:val="hybridMultilevel"/>
    <w:tmpl w:val="037E607C"/>
    <w:lvl w:ilvl="0" w:tplc="0409000F">
      <w:start w:val="1"/>
      <w:numFmt w:val="decimal"/>
      <w:lvlText w:val="%1."/>
      <w:lvlJc w:val="left"/>
      <w:pPr>
        <w:ind w:left="722" w:hanging="360"/>
      </w:p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2" w15:restartNumberingAfterBreak="0">
    <w:nsid w:val="4A7656D1"/>
    <w:multiLevelType w:val="hybridMultilevel"/>
    <w:tmpl w:val="9D98790E"/>
    <w:lvl w:ilvl="0" w:tplc="9CC6C9B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7C0C076">
      <w:start w:val="1"/>
      <w:numFmt w:val="lowerLetter"/>
      <w:lvlText w:val="%2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A020DE">
      <w:start w:val="1"/>
      <w:numFmt w:val="lowerRoman"/>
      <w:lvlText w:val="%3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9E511A">
      <w:start w:val="1"/>
      <w:numFmt w:val="decimal"/>
      <w:lvlText w:val="%4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960B958">
      <w:start w:val="1"/>
      <w:numFmt w:val="lowerLetter"/>
      <w:lvlText w:val="%5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2E4BAFC">
      <w:start w:val="1"/>
      <w:numFmt w:val="lowerRoman"/>
      <w:lvlText w:val="%6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612D6CC">
      <w:start w:val="1"/>
      <w:numFmt w:val="decimal"/>
      <w:lvlText w:val="%7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661248">
      <w:start w:val="1"/>
      <w:numFmt w:val="lowerLetter"/>
      <w:lvlText w:val="%8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95C783A">
      <w:start w:val="1"/>
      <w:numFmt w:val="lowerRoman"/>
      <w:lvlText w:val="%9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939363059">
    <w:abstractNumId w:val="2"/>
  </w:num>
  <w:num w:numId="2" w16cid:durableId="1068382862">
    <w:abstractNumId w:val="1"/>
  </w:num>
  <w:num w:numId="3" w16cid:durableId="5039349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1726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0NLYwMLO0NAKyDJR0lIJTi4sz8/NACgxrATf5eOwsAAAA"/>
  </w:docVars>
  <w:rsids>
    <w:rsidRoot w:val="00664FA1"/>
    <w:rsid w:val="000008DF"/>
    <w:rsid w:val="000017A5"/>
    <w:rsid w:val="00004897"/>
    <w:rsid w:val="00007684"/>
    <w:rsid w:val="000148AD"/>
    <w:rsid w:val="000219EA"/>
    <w:rsid w:val="00024F66"/>
    <w:rsid w:val="000325EE"/>
    <w:rsid w:val="00033168"/>
    <w:rsid w:val="00034C41"/>
    <w:rsid w:val="0003700D"/>
    <w:rsid w:val="00043609"/>
    <w:rsid w:val="00043927"/>
    <w:rsid w:val="00054809"/>
    <w:rsid w:val="00062552"/>
    <w:rsid w:val="00064DB3"/>
    <w:rsid w:val="00065F4A"/>
    <w:rsid w:val="000702A4"/>
    <w:rsid w:val="00071676"/>
    <w:rsid w:val="00072BDD"/>
    <w:rsid w:val="00082899"/>
    <w:rsid w:val="00093161"/>
    <w:rsid w:val="00095FD6"/>
    <w:rsid w:val="000969DA"/>
    <w:rsid w:val="000A42A7"/>
    <w:rsid w:val="000B1E61"/>
    <w:rsid w:val="000B4A98"/>
    <w:rsid w:val="000B5D9F"/>
    <w:rsid w:val="000B76B5"/>
    <w:rsid w:val="000C17A8"/>
    <w:rsid w:val="000C3D9C"/>
    <w:rsid w:val="000D188F"/>
    <w:rsid w:val="000D1DBD"/>
    <w:rsid w:val="000E007D"/>
    <w:rsid w:val="000E1AFD"/>
    <w:rsid w:val="000E2457"/>
    <w:rsid w:val="000E75EE"/>
    <w:rsid w:val="000F0850"/>
    <w:rsid w:val="000F62A0"/>
    <w:rsid w:val="00102A37"/>
    <w:rsid w:val="001071B3"/>
    <w:rsid w:val="00111D48"/>
    <w:rsid w:val="00113C00"/>
    <w:rsid w:val="00115CA7"/>
    <w:rsid w:val="00115F64"/>
    <w:rsid w:val="001213B1"/>
    <w:rsid w:val="0012327A"/>
    <w:rsid w:val="00125912"/>
    <w:rsid w:val="00137F2F"/>
    <w:rsid w:val="001419D9"/>
    <w:rsid w:val="00142BC5"/>
    <w:rsid w:val="001447C8"/>
    <w:rsid w:val="00146E4C"/>
    <w:rsid w:val="001541F0"/>
    <w:rsid w:val="001730AA"/>
    <w:rsid w:val="001752ED"/>
    <w:rsid w:val="00186DA8"/>
    <w:rsid w:val="00187490"/>
    <w:rsid w:val="00191743"/>
    <w:rsid w:val="00192107"/>
    <w:rsid w:val="001965F9"/>
    <w:rsid w:val="001A3B14"/>
    <w:rsid w:val="001A4864"/>
    <w:rsid w:val="001A7670"/>
    <w:rsid w:val="001B41A2"/>
    <w:rsid w:val="001B5E5B"/>
    <w:rsid w:val="001C594F"/>
    <w:rsid w:val="001C60AA"/>
    <w:rsid w:val="001C6485"/>
    <w:rsid w:val="001D0ED9"/>
    <w:rsid w:val="001D3ADA"/>
    <w:rsid w:val="001F5B40"/>
    <w:rsid w:val="001F6BD6"/>
    <w:rsid w:val="00213630"/>
    <w:rsid w:val="00213D7B"/>
    <w:rsid w:val="00214E6A"/>
    <w:rsid w:val="002157DD"/>
    <w:rsid w:val="00220D67"/>
    <w:rsid w:val="0022636B"/>
    <w:rsid w:val="0022737F"/>
    <w:rsid w:val="00231F69"/>
    <w:rsid w:val="00237FE6"/>
    <w:rsid w:val="00245B28"/>
    <w:rsid w:val="00246862"/>
    <w:rsid w:val="0025060C"/>
    <w:rsid w:val="0025586B"/>
    <w:rsid w:val="0026002D"/>
    <w:rsid w:val="00260515"/>
    <w:rsid w:val="00261EC4"/>
    <w:rsid w:val="00263E0D"/>
    <w:rsid w:val="00265BB2"/>
    <w:rsid w:val="0026680D"/>
    <w:rsid w:val="0028167F"/>
    <w:rsid w:val="002A1576"/>
    <w:rsid w:val="002A2D54"/>
    <w:rsid w:val="002B2D69"/>
    <w:rsid w:val="002B517B"/>
    <w:rsid w:val="002B58C9"/>
    <w:rsid w:val="002B6698"/>
    <w:rsid w:val="002C3B90"/>
    <w:rsid w:val="002C4CF7"/>
    <w:rsid w:val="002C7FD8"/>
    <w:rsid w:val="002D24C1"/>
    <w:rsid w:val="002E1F9C"/>
    <w:rsid w:val="002F1D7F"/>
    <w:rsid w:val="002F7CC0"/>
    <w:rsid w:val="0030256E"/>
    <w:rsid w:val="003100F0"/>
    <w:rsid w:val="00310BB8"/>
    <w:rsid w:val="003168A7"/>
    <w:rsid w:val="00323B8C"/>
    <w:rsid w:val="00337FB7"/>
    <w:rsid w:val="00343C52"/>
    <w:rsid w:val="0034503B"/>
    <w:rsid w:val="003522C0"/>
    <w:rsid w:val="00362159"/>
    <w:rsid w:val="00374389"/>
    <w:rsid w:val="00374665"/>
    <w:rsid w:val="00376C62"/>
    <w:rsid w:val="00386402"/>
    <w:rsid w:val="00393E27"/>
    <w:rsid w:val="003A032C"/>
    <w:rsid w:val="003A181E"/>
    <w:rsid w:val="003A2F47"/>
    <w:rsid w:val="003A39A1"/>
    <w:rsid w:val="003A4272"/>
    <w:rsid w:val="003A47D2"/>
    <w:rsid w:val="003A4B4C"/>
    <w:rsid w:val="003C2691"/>
    <w:rsid w:val="003C4240"/>
    <w:rsid w:val="003C56EA"/>
    <w:rsid w:val="003C7465"/>
    <w:rsid w:val="003D5069"/>
    <w:rsid w:val="003E3038"/>
    <w:rsid w:val="003E327B"/>
    <w:rsid w:val="003E4C5C"/>
    <w:rsid w:val="003E4E15"/>
    <w:rsid w:val="003E679B"/>
    <w:rsid w:val="003E711F"/>
    <w:rsid w:val="003F19B2"/>
    <w:rsid w:val="003F52A4"/>
    <w:rsid w:val="003F6044"/>
    <w:rsid w:val="0040692B"/>
    <w:rsid w:val="004123C3"/>
    <w:rsid w:val="00415BB8"/>
    <w:rsid w:val="00421072"/>
    <w:rsid w:val="00423CF4"/>
    <w:rsid w:val="00426891"/>
    <w:rsid w:val="00433380"/>
    <w:rsid w:val="00434D5A"/>
    <w:rsid w:val="00435374"/>
    <w:rsid w:val="004363EA"/>
    <w:rsid w:val="004443D6"/>
    <w:rsid w:val="0045230E"/>
    <w:rsid w:val="00455902"/>
    <w:rsid w:val="00460C4C"/>
    <w:rsid w:val="00461659"/>
    <w:rsid w:val="004630F4"/>
    <w:rsid w:val="004672C2"/>
    <w:rsid w:val="004742BF"/>
    <w:rsid w:val="00485216"/>
    <w:rsid w:val="004878B4"/>
    <w:rsid w:val="004911D5"/>
    <w:rsid w:val="004914A4"/>
    <w:rsid w:val="004950B8"/>
    <w:rsid w:val="004A176F"/>
    <w:rsid w:val="004B173C"/>
    <w:rsid w:val="004C238E"/>
    <w:rsid w:val="004C57AB"/>
    <w:rsid w:val="004D4FEE"/>
    <w:rsid w:val="004E5B09"/>
    <w:rsid w:val="004F003D"/>
    <w:rsid w:val="004F1159"/>
    <w:rsid w:val="004F25B5"/>
    <w:rsid w:val="004F5BED"/>
    <w:rsid w:val="004F617C"/>
    <w:rsid w:val="00515248"/>
    <w:rsid w:val="00516FD3"/>
    <w:rsid w:val="00524D69"/>
    <w:rsid w:val="0052591A"/>
    <w:rsid w:val="00525AB0"/>
    <w:rsid w:val="00525F98"/>
    <w:rsid w:val="00530028"/>
    <w:rsid w:val="00534F11"/>
    <w:rsid w:val="00536BA7"/>
    <w:rsid w:val="005370B5"/>
    <w:rsid w:val="005374D6"/>
    <w:rsid w:val="00547663"/>
    <w:rsid w:val="00551CAD"/>
    <w:rsid w:val="0055378C"/>
    <w:rsid w:val="00557676"/>
    <w:rsid w:val="00560E66"/>
    <w:rsid w:val="005623F3"/>
    <w:rsid w:val="00576061"/>
    <w:rsid w:val="00583527"/>
    <w:rsid w:val="00585556"/>
    <w:rsid w:val="005855EA"/>
    <w:rsid w:val="00587BA8"/>
    <w:rsid w:val="00595D55"/>
    <w:rsid w:val="005A510B"/>
    <w:rsid w:val="005A5633"/>
    <w:rsid w:val="005A6399"/>
    <w:rsid w:val="005B1D33"/>
    <w:rsid w:val="005D015D"/>
    <w:rsid w:val="005D1C3E"/>
    <w:rsid w:val="005D4BC4"/>
    <w:rsid w:val="005E3BB6"/>
    <w:rsid w:val="005E400E"/>
    <w:rsid w:val="005E4E6F"/>
    <w:rsid w:val="005F0B3C"/>
    <w:rsid w:val="005F234A"/>
    <w:rsid w:val="006011D2"/>
    <w:rsid w:val="00603D86"/>
    <w:rsid w:val="00604669"/>
    <w:rsid w:val="00607C3A"/>
    <w:rsid w:val="00607D77"/>
    <w:rsid w:val="00612E03"/>
    <w:rsid w:val="00621B3D"/>
    <w:rsid w:val="006232CB"/>
    <w:rsid w:val="00623B0F"/>
    <w:rsid w:val="00624C7D"/>
    <w:rsid w:val="006250EE"/>
    <w:rsid w:val="00625F07"/>
    <w:rsid w:val="006265C8"/>
    <w:rsid w:val="006310E5"/>
    <w:rsid w:val="006329F2"/>
    <w:rsid w:val="006369F5"/>
    <w:rsid w:val="00637EDC"/>
    <w:rsid w:val="00643E5C"/>
    <w:rsid w:val="00657247"/>
    <w:rsid w:val="00660444"/>
    <w:rsid w:val="00660F5E"/>
    <w:rsid w:val="00664FA1"/>
    <w:rsid w:val="0067517E"/>
    <w:rsid w:val="00691604"/>
    <w:rsid w:val="00691836"/>
    <w:rsid w:val="006928BA"/>
    <w:rsid w:val="0069641D"/>
    <w:rsid w:val="00697A38"/>
    <w:rsid w:val="006A256A"/>
    <w:rsid w:val="006B0006"/>
    <w:rsid w:val="006B1DB4"/>
    <w:rsid w:val="006B542E"/>
    <w:rsid w:val="006B78F8"/>
    <w:rsid w:val="006C03F3"/>
    <w:rsid w:val="006C61BB"/>
    <w:rsid w:val="006D0579"/>
    <w:rsid w:val="006E132E"/>
    <w:rsid w:val="006E420C"/>
    <w:rsid w:val="006F0E6E"/>
    <w:rsid w:val="006F2A5E"/>
    <w:rsid w:val="006F6FD2"/>
    <w:rsid w:val="00701D9B"/>
    <w:rsid w:val="007024AB"/>
    <w:rsid w:val="00705276"/>
    <w:rsid w:val="00705B8C"/>
    <w:rsid w:val="00706280"/>
    <w:rsid w:val="00706C2F"/>
    <w:rsid w:val="007111C4"/>
    <w:rsid w:val="0071331E"/>
    <w:rsid w:val="0071794E"/>
    <w:rsid w:val="00730224"/>
    <w:rsid w:val="00741C8D"/>
    <w:rsid w:val="00743A43"/>
    <w:rsid w:val="00751293"/>
    <w:rsid w:val="00760B5E"/>
    <w:rsid w:val="007614A9"/>
    <w:rsid w:val="007636A2"/>
    <w:rsid w:val="00765022"/>
    <w:rsid w:val="007720FC"/>
    <w:rsid w:val="00775142"/>
    <w:rsid w:val="007757A0"/>
    <w:rsid w:val="00776007"/>
    <w:rsid w:val="007824AC"/>
    <w:rsid w:val="00783B37"/>
    <w:rsid w:val="00785C4C"/>
    <w:rsid w:val="00786CD2"/>
    <w:rsid w:val="00792424"/>
    <w:rsid w:val="007A0971"/>
    <w:rsid w:val="007A0A48"/>
    <w:rsid w:val="007A38D4"/>
    <w:rsid w:val="007A6F25"/>
    <w:rsid w:val="007B282D"/>
    <w:rsid w:val="007B4D1B"/>
    <w:rsid w:val="007B7E2C"/>
    <w:rsid w:val="007C0DD1"/>
    <w:rsid w:val="007D0707"/>
    <w:rsid w:val="007D17AE"/>
    <w:rsid w:val="007D673D"/>
    <w:rsid w:val="007F4CD1"/>
    <w:rsid w:val="007F52CC"/>
    <w:rsid w:val="008031EC"/>
    <w:rsid w:val="008041E8"/>
    <w:rsid w:val="00804B04"/>
    <w:rsid w:val="00812B1C"/>
    <w:rsid w:val="00817EB8"/>
    <w:rsid w:val="0082046F"/>
    <w:rsid w:val="00822368"/>
    <w:rsid w:val="00824B6B"/>
    <w:rsid w:val="008320E8"/>
    <w:rsid w:val="0083292C"/>
    <w:rsid w:val="00837C6A"/>
    <w:rsid w:val="00842D3A"/>
    <w:rsid w:val="0084321D"/>
    <w:rsid w:val="00853B3D"/>
    <w:rsid w:val="0086548B"/>
    <w:rsid w:val="008671DE"/>
    <w:rsid w:val="00877389"/>
    <w:rsid w:val="00881CCC"/>
    <w:rsid w:val="00883B38"/>
    <w:rsid w:val="00886B55"/>
    <w:rsid w:val="0089290A"/>
    <w:rsid w:val="008A11CD"/>
    <w:rsid w:val="008A6D54"/>
    <w:rsid w:val="008B2393"/>
    <w:rsid w:val="008B24B9"/>
    <w:rsid w:val="008B763B"/>
    <w:rsid w:val="008C22B6"/>
    <w:rsid w:val="008C6921"/>
    <w:rsid w:val="008D56EC"/>
    <w:rsid w:val="008D5F2F"/>
    <w:rsid w:val="008E3228"/>
    <w:rsid w:val="008F1278"/>
    <w:rsid w:val="008F401B"/>
    <w:rsid w:val="008F675A"/>
    <w:rsid w:val="00901F69"/>
    <w:rsid w:val="0090514E"/>
    <w:rsid w:val="0091169F"/>
    <w:rsid w:val="009249EA"/>
    <w:rsid w:val="00931FDC"/>
    <w:rsid w:val="009339FF"/>
    <w:rsid w:val="00934D7D"/>
    <w:rsid w:val="00935037"/>
    <w:rsid w:val="009546FF"/>
    <w:rsid w:val="0095746C"/>
    <w:rsid w:val="00960128"/>
    <w:rsid w:val="00960E1E"/>
    <w:rsid w:val="00960E7E"/>
    <w:rsid w:val="009660DC"/>
    <w:rsid w:val="0096731A"/>
    <w:rsid w:val="00977B94"/>
    <w:rsid w:val="00983091"/>
    <w:rsid w:val="009846D8"/>
    <w:rsid w:val="00985214"/>
    <w:rsid w:val="00985503"/>
    <w:rsid w:val="00985935"/>
    <w:rsid w:val="00986219"/>
    <w:rsid w:val="00987287"/>
    <w:rsid w:val="009873CB"/>
    <w:rsid w:val="009978AD"/>
    <w:rsid w:val="009A000E"/>
    <w:rsid w:val="009A10C9"/>
    <w:rsid w:val="009A38C1"/>
    <w:rsid w:val="009A397A"/>
    <w:rsid w:val="009A4858"/>
    <w:rsid w:val="009B48E7"/>
    <w:rsid w:val="009B4F47"/>
    <w:rsid w:val="009B5AA3"/>
    <w:rsid w:val="009B5DFA"/>
    <w:rsid w:val="009C1931"/>
    <w:rsid w:val="009C357C"/>
    <w:rsid w:val="009C3C37"/>
    <w:rsid w:val="009C4082"/>
    <w:rsid w:val="009C4612"/>
    <w:rsid w:val="009D1D29"/>
    <w:rsid w:val="009D3864"/>
    <w:rsid w:val="009E5C34"/>
    <w:rsid w:val="009F0E56"/>
    <w:rsid w:val="009F1A4A"/>
    <w:rsid w:val="009F3720"/>
    <w:rsid w:val="00A0335D"/>
    <w:rsid w:val="00A063F3"/>
    <w:rsid w:val="00A07E4D"/>
    <w:rsid w:val="00A10250"/>
    <w:rsid w:val="00A108E2"/>
    <w:rsid w:val="00A132BD"/>
    <w:rsid w:val="00A23BB9"/>
    <w:rsid w:val="00A422B2"/>
    <w:rsid w:val="00A43455"/>
    <w:rsid w:val="00A533BA"/>
    <w:rsid w:val="00A57C30"/>
    <w:rsid w:val="00A62428"/>
    <w:rsid w:val="00A84132"/>
    <w:rsid w:val="00A84408"/>
    <w:rsid w:val="00A855BF"/>
    <w:rsid w:val="00A93D5A"/>
    <w:rsid w:val="00AA0CC4"/>
    <w:rsid w:val="00AA31D7"/>
    <w:rsid w:val="00AA4834"/>
    <w:rsid w:val="00AB2B71"/>
    <w:rsid w:val="00AB498A"/>
    <w:rsid w:val="00AC2F63"/>
    <w:rsid w:val="00AC65C8"/>
    <w:rsid w:val="00AD1FEF"/>
    <w:rsid w:val="00AD6F90"/>
    <w:rsid w:val="00AE0970"/>
    <w:rsid w:val="00AE1334"/>
    <w:rsid w:val="00AE1703"/>
    <w:rsid w:val="00AF3754"/>
    <w:rsid w:val="00AF4EB7"/>
    <w:rsid w:val="00AF776A"/>
    <w:rsid w:val="00B03C29"/>
    <w:rsid w:val="00B14461"/>
    <w:rsid w:val="00B157DB"/>
    <w:rsid w:val="00B2425C"/>
    <w:rsid w:val="00B24B73"/>
    <w:rsid w:val="00B33A9C"/>
    <w:rsid w:val="00B3744A"/>
    <w:rsid w:val="00B40464"/>
    <w:rsid w:val="00B4112C"/>
    <w:rsid w:val="00B4416A"/>
    <w:rsid w:val="00B530CB"/>
    <w:rsid w:val="00B535F3"/>
    <w:rsid w:val="00B622A5"/>
    <w:rsid w:val="00B62D22"/>
    <w:rsid w:val="00B63351"/>
    <w:rsid w:val="00B7344E"/>
    <w:rsid w:val="00B93455"/>
    <w:rsid w:val="00BA1040"/>
    <w:rsid w:val="00BB3810"/>
    <w:rsid w:val="00BC473D"/>
    <w:rsid w:val="00BD3642"/>
    <w:rsid w:val="00BD3A20"/>
    <w:rsid w:val="00BD6946"/>
    <w:rsid w:val="00BE2B85"/>
    <w:rsid w:val="00BE5390"/>
    <w:rsid w:val="00BF0E70"/>
    <w:rsid w:val="00BF1038"/>
    <w:rsid w:val="00C02B48"/>
    <w:rsid w:val="00C02F8B"/>
    <w:rsid w:val="00C0445A"/>
    <w:rsid w:val="00C100AB"/>
    <w:rsid w:val="00C13FFB"/>
    <w:rsid w:val="00C140C1"/>
    <w:rsid w:val="00C14436"/>
    <w:rsid w:val="00C15AAE"/>
    <w:rsid w:val="00C15B2E"/>
    <w:rsid w:val="00C215A8"/>
    <w:rsid w:val="00C222B6"/>
    <w:rsid w:val="00C3024B"/>
    <w:rsid w:val="00C33AF8"/>
    <w:rsid w:val="00C34F47"/>
    <w:rsid w:val="00C37BD6"/>
    <w:rsid w:val="00C541BE"/>
    <w:rsid w:val="00C613DB"/>
    <w:rsid w:val="00C64B32"/>
    <w:rsid w:val="00C66683"/>
    <w:rsid w:val="00C704EF"/>
    <w:rsid w:val="00C7322D"/>
    <w:rsid w:val="00C73665"/>
    <w:rsid w:val="00C76C6A"/>
    <w:rsid w:val="00C81F88"/>
    <w:rsid w:val="00C83CC5"/>
    <w:rsid w:val="00C92201"/>
    <w:rsid w:val="00C9738B"/>
    <w:rsid w:val="00CA0721"/>
    <w:rsid w:val="00CA5946"/>
    <w:rsid w:val="00CB1897"/>
    <w:rsid w:val="00CB285A"/>
    <w:rsid w:val="00CB6995"/>
    <w:rsid w:val="00CB72F0"/>
    <w:rsid w:val="00CC04AF"/>
    <w:rsid w:val="00CC18DB"/>
    <w:rsid w:val="00CC398C"/>
    <w:rsid w:val="00CD27E0"/>
    <w:rsid w:val="00CD5294"/>
    <w:rsid w:val="00CD6EF0"/>
    <w:rsid w:val="00CE08D8"/>
    <w:rsid w:val="00CF1B36"/>
    <w:rsid w:val="00CF4BDA"/>
    <w:rsid w:val="00CF6802"/>
    <w:rsid w:val="00CF6C0B"/>
    <w:rsid w:val="00D128E4"/>
    <w:rsid w:val="00D15AEA"/>
    <w:rsid w:val="00D23735"/>
    <w:rsid w:val="00D259EC"/>
    <w:rsid w:val="00D25C6B"/>
    <w:rsid w:val="00D305A2"/>
    <w:rsid w:val="00D33AE9"/>
    <w:rsid w:val="00D33E70"/>
    <w:rsid w:val="00D40857"/>
    <w:rsid w:val="00D462CA"/>
    <w:rsid w:val="00D50ACD"/>
    <w:rsid w:val="00D56E00"/>
    <w:rsid w:val="00D7155F"/>
    <w:rsid w:val="00D72B79"/>
    <w:rsid w:val="00D80282"/>
    <w:rsid w:val="00D8041B"/>
    <w:rsid w:val="00D858F4"/>
    <w:rsid w:val="00D8612A"/>
    <w:rsid w:val="00D9233B"/>
    <w:rsid w:val="00D93617"/>
    <w:rsid w:val="00D94B05"/>
    <w:rsid w:val="00D94CC6"/>
    <w:rsid w:val="00D94E24"/>
    <w:rsid w:val="00DA01F7"/>
    <w:rsid w:val="00DA2EBB"/>
    <w:rsid w:val="00DA5137"/>
    <w:rsid w:val="00DA59E7"/>
    <w:rsid w:val="00DA7C35"/>
    <w:rsid w:val="00DB5DCE"/>
    <w:rsid w:val="00DC641D"/>
    <w:rsid w:val="00DC6A21"/>
    <w:rsid w:val="00DD0B4C"/>
    <w:rsid w:val="00DD0D07"/>
    <w:rsid w:val="00DD2D90"/>
    <w:rsid w:val="00DE0206"/>
    <w:rsid w:val="00DE276C"/>
    <w:rsid w:val="00DE5224"/>
    <w:rsid w:val="00DF48E9"/>
    <w:rsid w:val="00DF7675"/>
    <w:rsid w:val="00E02B94"/>
    <w:rsid w:val="00E03DF4"/>
    <w:rsid w:val="00E11408"/>
    <w:rsid w:val="00E1229B"/>
    <w:rsid w:val="00E137EE"/>
    <w:rsid w:val="00E13857"/>
    <w:rsid w:val="00E254C7"/>
    <w:rsid w:val="00E34150"/>
    <w:rsid w:val="00E40372"/>
    <w:rsid w:val="00E435E2"/>
    <w:rsid w:val="00E514FA"/>
    <w:rsid w:val="00E52499"/>
    <w:rsid w:val="00E56399"/>
    <w:rsid w:val="00E6780D"/>
    <w:rsid w:val="00E72A9E"/>
    <w:rsid w:val="00E72E0C"/>
    <w:rsid w:val="00E83071"/>
    <w:rsid w:val="00E85678"/>
    <w:rsid w:val="00E92655"/>
    <w:rsid w:val="00E95464"/>
    <w:rsid w:val="00E95C63"/>
    <w:rsid w:val="00EA0869"/>
    <w:rsid w:val="00EA3BC8"/>
    <w:rsid w:val="00EA4429"/>
    <w:rsid w:val="00EB04CB"/>
    <w:rsid w:val="00EB0D68"/>
    <w:rsid w:val="00EC11D5"/>
    <w:rsid w:val="00EC6147"/>
    <w:rsid w:val="00EC697A"/>
    <w:rsid w:val="00EC6FD1"/>
    <w:rsid w:val="00ED13DC"/>
    <w:rsid w:val="00ED39ED"/>
    <w:rsid w:val="00ED7CAE"/>
    <w:rsid w:val="00EE1B58"/>
    <w:rsid w:val="00EE3844"/>
    <w:rsid w:val="00EF1C3D"/>
    <w:rsid w:val="00F03A56"/>
    <w:rsid w:val="00F06C31"/>
    <w:rsid w:val="00F076E2"/>
    <w:rsid w:val="00F14AA2"/>
    <w:rsid w:val="00F15517"/>
    <w:rsid w:val="00F266B6"/>
    <w:rsid w:val="00F2747A"/>
    <w:rsid w:val="00F27A25"/>
    <w:rsid w:val="00F41C12"/>
    <w:rsid w:val="00F424C6"/>
    <w:rsid w:val="00F45FC4"/>
    <w:rsid w:val="00F46CD2"/>
    <w:rsid w:val="00F51443"/>
    <w:rsid w:val="00F5537F"/>
    <w:rsid w:val="00F55A61"/>
    <w:rsid w:val="00F60173"/>
    <w:rsid w:val="00F60C06"/>
    <w:rsid w:val="00F67C93"/>
    <w:rsid w:val="00F703EC"/>
    <w:rsid w:val="00F8066E"/>
    <w:rsid w:val="00F84772"/>
    <w:rsid w:val="00F9135B"/>
    <w:rsid w:val="00F92DF5"/>
    <w:rsid w:val="00F9397A"/>
    <w:rsid w:val="00F93FD0"/>
    <w:rsid w:val="00F9533E"/>
    <w:rsid w:val="00F96108"/>
    <w:rsid w:val="00F96757"/>
    <w:rsid w:val="00FA2629"/>
    <w:rsid w:val="00FB28DC"/>
    <w:rsid w:val="00FC3107"/>
    <w:rsid w:val="00FD00E4"/>
    <w:rsid w:val="00FD0497"/>
    <w:rsid w:val="00FD06D9"/>
    <w:rsid w:val="00FD4CCD"/>
    <w:rsid w:val="00FD4D38"/>
    <w:rsid w:val="00FD528A"/>
    <w:rsid w:val="00FE2A78"/>
    <w:rsid w:val="00FE5CB1"/>
    <w:rsid w:val="00FE7653"/>
    <w:rsid w:val="00FE7819"/>
    <w:rsid w:val="00FF5F56"/>
    <w:rsid w:val="00FF6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D48CA0"/>
  <w15:docId w15:val="{4C5D8BA0-56CC-4854-B901-F72F10C05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44E"/>
    <w:pPr>
      <w:spacing w:after="3" w:line="253" w:lineRule="auto"/>
      <w:ind w:left="12" w:hanging="1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3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2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8E4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12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8E4"/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64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4</Words>
  <Characters>1005</Characters>
  <Application>Microsoft Office Word</Application>
  <DocSecurity>0</DocSecurity>
  <Lines>3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i Lundeen</dc:creator>
  <cp:lastModifiedBy>Nicki Lundeen</cp:lastModifiedBy>
  <cp:revision>2</cp:revision>
  <cp:lastPrinted>2026-03-25T12:09:00Z</cp:lastPrinted>
  <dcterms:created xsi:type="dcterms:W3CDTF">2026-04-28T14:04:00Z</dcterms:created>
  <dcterms:modified xsi:type="dcterms:W3CDTF">2026-04-2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d94a27-1fab-4ea2-95a8-2b51dceedfd8</vt:lpwstr>
  </property>
</Properties>
</file>